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3E838" w14:textId="1D60B04B" w:rsidR="00D3755D" w:rsidRDefault="00D3755D"/>
    <w:p w14:paraId="4D7DAD09" w14:textId="77777777" w:rsidR="00D3755D" w:rsidRDefault="00D3755D" w:rsidP="00D3755D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0E362C8" wp14:editId="0E518F31">
            <wp:simplePos x="0" y="0"/>
            <wp:positionH relativeFrom="margin">
              <wp:align>center</wp:align>
            </wp:positionH>
            <wp:positionV relativeFrom="paragraph">
              <wp:posOffset>41333</wp:posOffset>
            </wp:positionV>
            <wp:extent cx="2304184" cy="1536123"/>
            <wp:effectExtent l="0" t="0" r="1270" b="6985"/>
            <wp:wrapNone/>
            <wp:docPr id="3" name="Picture 3" descr="Q:\DSDM\Year 2010\Marcom Team\Logo\JCU Singapore new logo\Logo(new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DSDM\Year 2010\Marcom Team\Logo\JCU Singapore new logo\Logo(new)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184" cy="1536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64079C" w14:textId="77777777" w:rsidR="00D3755D" w:rsidRDefault="00D3755D" w:rsidP="00D3755D">
      <w:pPr>
        <w:spacing w:after="0"/>
      </w:pPr>
    </w:p>
    <w:p w14:paraId="3D84E79B" w14:textId="77777777" w:rsidR="00D3755D" w:rsidRDefault="00D3755D" w:rsidP="00D3755D">
      <w:pPr>
        <w:spacing w:after="0"/>
      </w:pPr>
    </w:p>
    <w:p w14:paraId="2EB5E96B" w14:textId="77777777" w:rsidR="00D3755D" w:rsidRDefault="00D3755D" w:rsidP="00D3755D">
      <w:pPr>
        <w:spacing w:after="0"/>
      </w:pPr>
    </w:p>
    <w:p w14:paraId="13C88BFC" w14:textId="77777777" w:rsidR="00D3755D" w:rsidRDefault="00D3755D" w:rsidP="00D3755D">
      <w:pPr>
        <w:spacing w:after="0"/>
        <w:rPr>
          <w:b/>
          <w:sz w:val="28"/>
          <w:szCs w:val="28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0FAEFB6C" w14:textId="77777777" w:rsidR="00D3755D" w:rsidRPr="00601B87" w:rsidRDefault="00D3755D" w:rsidP="00D3755D">
      <w:pPr>
        <w:spacing w:after="0"/>
        <w:rPr>
          <w:b/>
          <w:sz w:val="28"/>
          <w:szCs w:val="28"/>
          <w:lang w:val="en-SG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46F00C8A" w14:textId="77777777" w:rsidR="00D3755D" w:rsidRDefault="00D3755D" w:rsidP="00D3755D">
      <w:pPr>
        <w:spacing w:after="0"/>
        <w:rPr>
          <w:sz w:val="24"/>
          <w:szCs w:val="24"/>
        </w:rPr>
      </w:pPr>
    </w:p>
    <w:p w14:paraId="021DEDB7" w14:textId="77777777" w:rsidR="00D3755D" w:rsidRDefault="00D3755D" w:rsidP="00D3755D">
      <w:pPr>
        <w:spacing w:after="0"/>
        <w:rPr>
          <w:sz w:val="24"/>
          <w:szCs w:val="24"/>
        </w:rPr>
      </w:pPr>
    </w:p>
    <w:p w14:paraId="51354851" w14:textId="77777777" w:rsidR="00D3755D" w:rsidRDefault="00D3755D" w:rsidP="00D3755D">
      <w:pPr>
        <w:spacing w:after="0"/>
        <w:rPr>
          <w:sz w:val="24"/>
          <w:szCs w:val="24"/>
        </w:rPr>
      </w:pPr>
    </w:p>
    <w:p w14:paraId="0424262C" w14:textId="77777777" w:rsidR="00D3755D" w:rsidRDefault="00D3755D" w:rsidP="00D3755D">
      <w:pPr>
        <w:spacing w:after="0"/>
        <w:rPr>
          <w:sz w:val="24"/>
          <w:szCs w:val="24"/>
        </w:rPr>
      </w:pPr>
    </w:p>
    <w:p w14:paraId="79D908D3" w14:textId="77777777" w:rsidR="00D3755D" w:rsidRDefault="00D3755D" w:rsidP="00D3755D">
      <w:pPr>
        <w:spacing w:after="0"/>
        <w:rPr>
          <w:b/>
          <w:sz w:val="40"/>
          <w:szCs w:val="40"/>
          <w:u w:val="single"/>
        </w:rPr>
      </w:pPr>
    </w:p>
    <w:p w14:paraId="16347241" w14:textId="77777777" w:rsidR="00D3755D" w:rsidRPr="00511FBD" w:rsidRDefault="00D3755D" w:rsidP="00D3755D">
      <w:pPr>
        <w:spacing w:after="0"/>
        <w:jc w:val="center"/>
        <w:rPr>
          <w:b/>
          <w:bCs/>
          <w:sz w:val="40"/>
          <w:szCs w:val="40"/>
          <w:u w:val="single"/>
        </w:rPr>
      </w:pPr>
      <w:r w:rsidRPr="00511FBD">
        <w:rPr>
          <w:b/>
          <w:bCs/>
          <w:sz w:val="40"/>
          <w:szCs w:val="40"/>
          <w:u w:val="single"/>
        </w:rPr>
        <w:t xml:space="preserve">Assessment </w:t>
      </w:r>
      <w:r>
        <w:rPr>
          <w:b/>
          <w:bCs/>
          <w:sz w:val="40"/>
          <w:szCs w:val="40"/>
          <w:u w:val="single"/>
        </w:rPr>
        <w:t>2</w:t>
      </w:r>
    </w:p>
    <w:p w14:paraId="750FD4CB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</w:p>
    <w:p w14:paraId="7B635DE3" w14:textId="77777777" w:rsidR="00D3755D" w:rsidRDefault="00D3755D" w:rsidP="00D3755D">
      <w:pPr>
        <w:pStyle w:val="Title"/>
        <w:jc w:val="center"/>
        <w:rPr>
          <w:rFonts w:asciiTheme="minorHAnsi" w:hAnsiTheme="minorHAnsi"/>
          <w:sz w:val="48"/>
          <w:szCs w:val="48"/>
        </w:rPr>
      </w:pPr>
    </w:p>
    <w:p w14:paraId="2E15CE45" w14:textId="5EEEE8CE" w:rsidR="00D3755D" w:rsidRPr="00FB1129" w:rsidRDefault="00CF03E0" w:rsidP="00D3755D">
      <w:pPr>
        <w:pStyle w:val="Title"/>
        <w:jc w:val="center"/>
        <w:rPr>
          <w:rFonts w:asciiTheme="minorHAnsi" w:hAnsiTheme="minorHAnsi"/>
          <w:b/>
          <w:bCs/>
          <w:sz w:val="48"/>
          <w:szCs w:val="48"/>
        </w:rPr>
      </w:pPr>
      <w:r>
        <w:rPr>
          <w:rFonts w:asciiTheme="minorHAnsi" w:hAnsiTheme="minorHAnsi"/>
          <w:b/>
          <w:bCs/>
          <w:sz w:val="48"/>
          <w:szCs w:val="48"/>
        </w:rPr>
        <w:t>Trigger</w:t>
      </w:r>
      <w:r w:rsidR="003F043E">
        <w:rPr>
          <w:rFonts w:asciiTheme="minorHAnsi" w:hAnsiTheme="minorHAnsi"/>
          <w:b/>
          <w:bCs/>
          <w:sz w:val="48"/>
          <w:szCs w:val="48"/>
        </w:rPr>
        <w:t>s</w:t>
      </w:r>
    </w:p>
    <w:p w14:paraId="1596E9D6" w14:textId="77777777" w:rsidR="00D3755D" w:rsidRPr="00511FBD" w:rsidRDefault="00D3755D" w:rsidP="00D3755D"/>
    <w:p w14:paraId="59957621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</w:p>
    <w:p w14:paraId="55E1C374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>Author: Bertocco Thomas-Killian - #13758322</w:t>
      </w:r>
    </w:p>
    <w:p w14:paraId="51140F75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</w:p>
    <w:p w14:paraId="09A1DEF0" w14:textId="2768D557" w:rsidR="00D3755D" w:rsidRPr="00511FBD" w:rsidRDefault="00D3755D" w:rsidP="00D3755D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Lecturer: </w:t>
      </w:r>
      <w:r w:rsidR="00CF03E0">
        <w:rPr>
          <w:sz w:val="32"/>
          <w:szCs w:val="32"/>
        </w:rPr>
        <w:t>Bahtee Eng</w:t>
      </w:r>
    </w:p>
    <w:p w14:paraId="21F25217" w14:textId="77777777" w:rsidR="00D3755D" w:rsidRPr="00B06CCB" w:rsidRDefault="00D3755D" w:rsidP="00D3755D">
      <w:pPr>
        <w:spacing w:after="0"/>
        <w:jc w:val="center"/>
        <w:rPr>
          <w:sz w:val="32"/>
          <w:szCs w:val="32"/>
        </w:rPr>
      </w:pPr>
    </w:p>
    <w:p w14:paraId="6843F8F8" w14:textId="1B81AE31" w:rsidR="00D3755D" w:rsidRPr="00B06CCB" w:rsidRDefault="00D3755D" w:rsidP="00D3755D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C</w:t>
      </w:r>
      <w:r>
        <w:rPr>
          <w:sz w:val="32"/>
          <w:szCs w:val="32"/>
        </w:rPr>
        <w:t>P</w:t>
      </w:r>
      <w:r>
        <w:rPr>
          <w:sz w:val="32"/>
          <w:szCs w:val="32"/>
        </w:rPr>
        <w:t>5</w:t>
      </w:r>
      <w:r>
        <w:rPr>
          <w:sz w:val="32"/>
          <w:szCs w:val="32"/>
        </w:rPr>
        <w:t>5</w:t>
      </w:r>
      <w:r>
        <w:rPr>
          <w:sz w:val="32"/>
          <w:szCs w:val="32"/>
        </w:rPr>
        <w:t>0</w:t>
      </w:r>
      <w:r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Enterprise Database Systems - Oracle</w:t>
      </w:r>
      <w:r>
        <w:rPr>
          <w:sz w:val="32"/>
          <w:szCs w:val="32"/>
        </w:rPr>
        <w:t xml:space="preserve"> </w:t>
      </w:r>
      <w:r w:rsidRPr="00B06CCB">
        <w:rPr>
          <w:sz w:val="32"/>
          <w:szCs w:val="32"/>
        </w:rPr>
        <w:t xml:space="preserve">| </w:t>
      </w:r>
      <w:r>
        <w:rPr>
          <w:sz w:val="32"/>
          <w:szCs w:val="32"/>
        </w:rPr>
        <w:t>SP53</w:t>
      </w:r>
      <w:r w:rsidRPr="00B06CCB">
        <w:rPr>
          <w:sz w:val="32"/>
          <w:szCs w:val="32"/>
        </w:rPr>
        <w:t xml:space="preserve"> | 20</w:t>
      </w:r>
      <w:r>
        <w:rPr>
          <w:sz w:val="32"/>
          <w:szCs w:val="32"/>
        </w:rPr>
        <w:t>19</w:t>
      </w:r>
    </w:p>
    <w:p w14:paraId="12B34047" w14:textId="77777777" w:rsidR="00D3755D" w:rsidRPr="00B06CCB" w:rsidRDefault="00D3755D" w:rsidP="00D3755D">
      <w:pPr>
        <w:spacing w:after="0"/>
        <w:rPr>
          <w:sz w:val="32"/>
          <w:szCs w:val="32"/>
        </w:rPr>
      </w:pPr>
    </w:p>
    <w:p w14:paraId="01B592C7" w14:textId="77777777" w:rsidR="00D3755D" w:rsidRPr="00B06CCB" w:rsidRDefault="00D3755D" w:rsidP="00D3755D">
      <w:pPr>
        <w:spacing w:after="0"/>
        <w:jc w:val="center"/>
        <w:rPr>
          <w:sz w:val="32"/>
          <w:szCs w:val="32"/>
        </w:rPr>
      </w:pPr>
    </w:p>
    <w:p w14:paraId="2DCC8B80" w14:textId="12399FF7" w:rsidR="00D3755D" w:rsidRPr="00511FBD" w:rsidRDefault="00D3755D" w:rsidP="00D3755D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12</w:t>
      </w:r>
      <w:r>
        <w:rPr>
          <w:sz w:val="32"/>
          <w:szCs w:val="32"/>
        </w:rPr>
        <w:t xml:space="preserve"> January </w:t>
      </w:r>
      <w:r w:rsidRPr="00B06CCB">
        <w:rPr>
          <w:sz w:val="32"/>
          <w:szCs w:val="32"/>
        </w:rPr>
        <w:t>20</w:t>
      </w:r>
      <w:r>
        <w:rPr>
          <w:sz w:val="32"/>
          <w:szCs w:val="32"/>
        </w:rPr>
        <w:t>20</w:t>
      </w:r>
    </w:p>
    <w:p w14:paraId="21580224" w14:textId="47E3E1A6" w:rsidR="00D3755D" w:rsidRDefault="00D3755D"/>
    <w:p w14:paraId="0C546B4F" w14:textId="77777777" w:rsidR="00D3755D" w:rsidRDefault="00D3755D">
      <w:r>
        <w:br w:type="page"/>
      </w:r>
    </w:p>
    <w:sdt>
      <w:sdtPr>
        <w:id w:val="-30671205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4D8E450E" w14:textId="0C0387C0" w:rsidR="00CF03E0" w:rsidRDefault="00CF03E0">
          <w:pPr>
            <w:pStyle w:val="TOCHeading"/>
          </w:pPr>
          <w:r>
            <w:t>Table of Contents</w:t>
          </w:r>
        </w:p>
        <w:p w14:paraId="41E9DEB6" w14:textId="3DD71502" w:rsidR="00167D69" w:rsidRDefault="00CF03E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298317" w:history="1">
            <w:r w:rsidR="00167D69" w:rsidRPr="00FB5D44">
              <w:rPr>
                <w:rStyle w:val="Hyperlink"/>
                <w:noProof/>
              </w:rPr>
              <w:t>Task 1</w:t>
            </w:r>
            <w:r w:rsidR="00167D69">
              <w:rPr>
                <w:noProof/>
                <w:webHidden/>
              </w:rPr>
              <w:tab/>
            </w:r>
            <w:r w:rsidR="00167D69">
              <w:rPr>
                <w:noProof/>
                <w:webHidden/>
              </w:rPr>
              <w:fldChar w:fldCharType="begin"/>
            </w:r>
            <w:r w:rsidR="00167D69">
              <w:rPr>
                <w:noProof/>
                <w:webHidden/>
              </w:rPr>
              <w:instrText xml:space="preserve"> PAGEREF _Toc29298317 \h </w:instrText>
            </w:r>
            <w:r w:rsidR="00167D69">
              <w:rPr>
                <w:noProof/>
                <w:webHidden/>
              </w:rPr>
            </w:r>
            <w:r w:rsidR="00167D69">
              <w:rPr>
                <w:noProof/>
                <w:webHidden/>
              </w:rPr>
              <w:fldChar w:fldCharType="separate"/>
            </w:r>
            <w:r w:rsidR="00167D69">
              <w:rPr>
                <w:noProof/>
                <w:webHidden/>
              </w:rPr>
              <w:t>3</w:t>
            </w:r>
            <w:r w:rsidR="00167D69">
              <w:rPr>
                <w:noProof/>
                <w:webHidden/>
              </w:rPr>
              <w:fldChar w:fldCharType="end"/>
            </w:r>
          </w:hyperlink>
        </w:p>
        <w:p w14:paraId="4411C7E8" w14:textId="7AC35EEC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18" w:history="1">
            <w:r w:rsidRPr="00FB5D44">
              <w:rPr>
                <w:rStyle w:val="Hyperlink"/>
                <w:noProof/>
              </w:rPr>
              <w:t>Sq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ED64F" w14:textId="6C8D9451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19" w:history="1">
            <w:r w:rsidRPr="00FB5D44">
              <w:rPr>
                <w:rStyle w:val="Hyperlink"/>
                <w:noProof/>
              </w:rPr>
              <w:t>Test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09C66" w14:textId="078086D8" w:rsidR="00167D69" w:rsidRDefault="00167D6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9298320" w:history="1">
            <w:r w:rsidRPr="00FB5D44">
              <w:rPr>
                <w:rStyle w:val="Hyperlink"/>
                <w:noProof/>
              </w:rPr>
              <w:t>Tas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CA6BC" w14:textId="0CF88631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21" w:history="1">
            <w:r w:rsidRPr="00FB5D44">
              <w:rPr>
                <w:rStyle w:val="Hyperlink"/>
                <w:noProof/>
              </w:rPr>
              <w:t>Sq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53E2F" w14:textId="51CD1A31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22" w:history="1">
            <w:r w:rsidRPr="00FB5D44">
              <w:rPr>
                <w:rStyle w:val="Hyperlink"/>
                <w:noProof/>
              </w:rPr>
              <w:t>Test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F5A47" w14:textId="0379AA83" w:rsidR="00167D69" w:rsidRDefault="00167D6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9298323" w:history="1">
            <w:r w:rsidRPr="00FB5D44">
              <w:rPr>
                <w:rStyle w:val="Hyperlink"/>
                <w:noProof/>
              </w:rPr>
              <w:t>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74164" w14:textId="153B7876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24" w:history="1">
            <w:r w:rsidRPr="00FB5D44">
              <w:rPr>
                <w:rStyle w:val="Hyperlink"/>
                <w:noProof/>
              </w:rPr>
              <w:t>Screening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46CDF" w14:textId="21461D85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25" w:history="1">
            <w:r w:rsidRPr="00FB5D44">
              <w:rPr>
                <w:rStyle w:val="Hyperlink"/>
                <w:noProof/>
              </w:rPr>
              <w:t>Sq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19527" w14:textId="1579EC6B" w:rsidR="00167D69" w:rsidRDefault="00167D6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9298326" w:history="1">
            <w:r w:rsidRPr="00FB5D44">
              <w:rPr>
                <w:rStyle w:val="Hyperlink"/>
                <w:noProof/>
              </w:rPr>
              <w:t>Tas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3F9D2" w14:textId="0C171D1F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27" w:history="1">
            <w:r w:rsidRPr="00FB5D44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3C27C" w14:textId="4A2E33C7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28" w:history="1">
            <w:r w:rsidRPr="00FB5D44">
              <w:rPr>
                <w:rStyle w:val="Hyperlink"/>
                <w:noProof/>
              </w:rPr>
              <w:t>Sq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8D6AD" w14:textId="66C32564" w:rsidR="00167D69" w:rsidRDefault="00167D6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9298329" w:history="1">
            <w:r w:rsidRPr="00FB5D44">
              <w:rPr>
                <w:rStyle w:val="Hyperlink"/>
                <w:noProof/>
              </w:rPr>
              <w:t>Task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09D91" w14:textId="222AAADB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30" w:history="1">
            <w:r w:rsidRPr="00FB5D44">
              <w:rPr>
                <w:rStyle w:val="Hyperlink"/>
                <w:noProof/>
              </w:rPr>
              <w:t>Sq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97AAD" w14:textId="7F1A156A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31" w:history="1">
            <w:r w:rsidRPr="00FB5D44">
              <w:rPr>
                <w:rStyle w:val="Hyperlink"/>
                <w:noProof/>
              </w:rPr>
              <w:t>Test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3FEC2" w14:textId="485EE598" w:rsidR="00167D69" w:rsidRDefault="00167D6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9298332" w:history="1">
            <w:r w:rsidRPr="00FB5D44">
              <w:rPr>
                <w:rStyle w:val="Hyperlink"/>
                <w:noProof/>
              </w:rPr>
              <w:t>Task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1565B" w14:textId="2525B213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33" w:history="1">
            <w:r w:rsidRPr="00FB5D44">
              <w:rPr>
                <w:rStyle w:val="Hyperlink"/>
                <w:noProof/>
              </w:rPr>
              <w:t>Sq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AC0E5" w14:textId="55D10D23" w:rsidR="00167D69" w:rsidRDefault="00167D6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9298334" w:history="1">
            <w:r w:rsidRPr="00FB5D44">
              <w:rPr>
                <w:rStyle w:val="Hyperlink"/>
                <w:noProof/>
              </w:rPr>
              <w:t>Test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298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BF6CF" w14:textId="3936D0E2" w:rsidR="00CF03E0" w:rsidRDefault="00CF03E0">
          <w:r>
            <w:rPr>
              <w:b/>
              <w:bCs/>
              <w:noProof/>
            </w:rPr>
            <w:fldChar w:fldCharType="end"/>
          </w:r>
        </w:p>
      </w:sdtContent>
    </w:sdt>
    <w:p w14:paraId="4A700E5D" w14:textId="774DF748" w:rsidR="00D3755D" w:rsidRDefault="00D3755D"/>
    <w:p w14:paraId="05148AC2" w14:textId="77777777" w:rsidR="00D3755D" w:rsidRDefault="00D3755D">
      <w:r>
        <w:br w:type="page"/>
      </w:r>
    </w:p>
    <w:p w14:paraId="6E420F33" w14:textId="305077E9" w:rsidR="00D3755D" w:rsidRDefault="00CF03E0" w:rsidP="00270790">
      <w:pPr>
        <w:pStyle w:val="Heading1"/>
        <w:jc w:val="center"/>
      </w:pPr>
      <w:bookmarkStart w:id="0" w:name="_Toc29298317"/>
      <w:r>
        <w:lastRenderedPageBreak/>
        <w:t>Task 1</w:t>
      </w:r>
      <w:bookmarkEnd w:id="0"/>
    </w:p>
    <w:p w14:paraId="1A14FF1D" w14:textId="3053E6EB" w:rsidR="00CF03E0" w:rsidRDefault="00CF03E0" w:rsidP="00CF03E0"/>
    <w:p w14:paraId="1DCE85A9" w14:textId="3BC16D75" w:rsidR="00513B2E" w:rsidRDefault="00513B2E" w:rsidP="00513B2E">
      <w:pPr>
        <w:pStyle w:val="Heading2"/>
      </w:pPr>
      <w:bookmarkStart w:id="1" w:name="_Toc29298318"/>
      <w:r>
        <w:t>Sql script</w:t>
      </w:r>
      <w:bookmarkEnd w:id="1"/>
    </w:p>
    <w:p w14:paraId="0690FFC4" w14:textId="77777777" w:rsidR="00513B2E" w:rsidRPr="00513B2E" w:rsidRDefault="00513B2E" w:rsidP="00513B2E"/>
    <w:p w14:paraId="0A9F9217" w14:textId="14BF05BC" w:rsidR="00CF03E0" w:rsidRDefault="00513B2E" w:rsidP="005E1B09">
      <w:pPr>
        <w:jc w:val="center"/>
      </w:pPr>
      <w:r>
        <w:rPr>
          <w:noProof/>
        </w:rPr>
        <w:drawing>
          <wp:inline distT="0" distB="0" distL="0" distR="0" wp14:anchorId="7CCAB768" wp14:editId="1952B38E">
            <wp:extent cx="5928360" cy="2987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39FC8" w14:textId="699575C6" w:rsidR="00CF03E0" w:rsidRDefault="00CF03E0" w:rsidP="00CF03E0"/>
    <w:p w14:paraId="25D4250B" w14:textId="26FCEB4B" w:rsidR="00513B2E" w:rsidRDefault="00513B2E" w:rsidP="00513B2E">
      <w:pPr>
        <w:pStyle w:val="Heading2"/>
      </w:pPr>
      <w:bookmarkStart w:id="2" w:name="_Toc29298319"/>
      <w:r>
        <w:t>Test result</w:t>
      </w:r>
      <w:bookmarkEnd w:id="2"/>
    </w:p>
    <w:p w14:paraId="4FDB6F91" w14:textId="77777777" w:rsidR="00513B2E" w:rsidRPr="00513B2E" w:rsidRDefault="00513B2E" w:rsidP="00513B2E"/>
    <w:p w14:paraId="19BD4015" w14:textId="18755DA0" w:rsidR="00513B2E" w:rsidRDefault="00513B2E" w:rsidP="005E1B09">
      <w:pPr>
        <w:jc w:val="center"/>
      </w:pPr>
      <w:r>
        <w:rPr>
          <w:noProof/>
        </w:rPr>
        <w:drawing>
          <wp:inline distT="0" distB="0" distL="0" distR="0" wp14:anchorId="74537C48" wp14:editId="5FA001E3">
            <wp:extent cx="5943600" cy="787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86694" w14:textId="478AB0F4" w:rsidR="007C2FE3" w:rsidRDefault="007C2FE3">
      <w:r>
        <w:br w:type="page"/>
      </w:r>
    </w:p>
    <w:p w14:paraId="2EB35CF4" w14:textId="683AA730" w:rsidR="00513B2E" w:rsidRDefault="008F1DA2" w:rsidP="00270790">
      <w:pPr>
        <w:pStyle w:val="Heading1"/>
        <w:jc w:val="center"/>
      </w:pPr>
      <w:bookmarkStart w:id="3" w:name="_Toc29298320"/>
      <w:r>
        <w:lastRenderedPageBreak/>
        <w:t>Task 2</w:t>
      </w:r>
      <w:bookmarkEnd w:id="3"/>
    </w:p>
    <w:p w14:paraId="2D2CBE5F" w14:textId="28900580" w:rsidR="008F1DA2" w:rsidRDefault="008F1DA2" w:rsidP="008F1DA2"/>
    <w:p w14:paraId="382FC1D0" w14:textId="09BFC476" w:rsidR="008F1DA2" w:rsidRDefault="008F1DA2" w:rsidP="008F1DA2">
      <w:pPr>
        <w:pStyle w:val="Heading2"/>
      </w:pPr>
      <w:bookmarkStart w:id="4" w:name="_Toc29298321"/>
      <w:r>
        <w:t>Sql script</w:t>
      </w:r>
      <w:bookmarkEnd w:id="4"/>
    </w:p>
    <w:p w14:paraId="1CE096DF" w14:textId="78DF7FA7" w:rsidR="008F1DA2" w:rsidRDefault="008F1DA2" w:rsidP="008F1DA2"/>
    <w:p w14:paraId="31311830" w14:textId="00ABB398" w:rsidR="00056B4B" w:rsidRDefault="002A4BEE" w:rsidP="005E1B09">
      <w:pPr>
        <w:jc w:val="center"/>
      </w:pPr>
      <w:r>
        <w:rPr>
          <w:noProof/>
        </w:rPr>
        <w:drawing>
          <wp:inline distT="0" distB="0" distL="0" distR="0" wp14:anchorId="47D22A33" wp14:editId="4B43BCB8">
            <wp:extent cx="5935345" cy="477520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47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E7534" w14:textId="71AA876C" w:rsidR="008F1DA2" w:rsidRDefault="008F1DA2" w:rsidP="008F1DA2">
      <w:pPr>
        <w:pStyle w:val="Heading2"/>
      </w:pPr>
      <w:bookmarkStart w:id="5" w:name="_Toc29298322"/>
      <w:r>
        <w:t>Test result</w:t>
      </w:r>
      <w:bookmarkEnd w:id="5"/>
    </w:p>
    <w:p w14:paraId="361A4048" w14:textId="2820E259" w:rsidR="008F1DA2" w:rsidRDefault="008F1DA2" w:rsidP="008F1DA2"/>
    <w:p w14:paraId="7477520A" w14:textId="71324BD8" w:rsidR="000B09B2" w:rsidRDefault="000B09B2" w:rsidP="008F1DA2">
      <w:pPr>
        <w:rPr>
          <w:noProof/>
        </w:rPr>
      </w:pPr>
      <w:r>
        <w:rPr>
          <w:noProof/>
        </w:rPr>
        <w:t>First INSERT statement</w:t>
      </w:r>
    </w:p>
    <w:p w14:paraId="10984228" w14:textId="4AAD2948" w:rsidR="008F1DA2" w:rsidRDefault="000B09B2" w:rsidP="005E1B09">
      <w:pPr>
        <w:jc w:val="center"/>
      </w:pPr>
      <w:r>
        <w:rPr>
          <w:noProof/>
        </w:rPr>
        <w:drawing>
          <wp:inline distT="0" distB="0" distL="0" distR="0" wp14:anchorId="3835C9EB" wp14:editId="4FBD2301">
            <wp:extent cx="5029200" cy="11938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E26B9" w14:textId="77777777" w:rsidR="005F322D" w:rsidRDefault="005F322D" w:rsidP="008F1DA2"/>
    <w:p w14:paraId="08F44F06" w14:textId="26BCB0C4" w:rsidR="005F322D" w:rsidRDefault="00D9669E" w:rsidP="008F1DA2">
      <w:r>
        <w:lastRenderedPageBreak/>
        <w:t>Second INSERT statement</w:t>
      </w:r>
    </w:p>
    <w:p w14:paraId="678F031E" w14:textId="2FD61D5B" w:rsidR="008F1DA2" w:rsidRDefault="005F322D" w:rsidP="005E1B09">
      <w:pPr>
        <w:jc w:val="center"/>
      </w:pPr>
      <w:r>
        <w:rPr>
          <w:noProof/>
        </w:rPr>
        <w:drawing>
          <wp:inline distT="0" distB="0" distL="0" distR="0" wp14:anchorId="2A5B4FBC" wp14:editId="7C3595A1">
            <wp:extent cx="3996055" cy="626745"/>
            <wp:effectExtent l="0" t="0" r="4445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05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A7260" w14:textId="6C72708E" w:rsidR="00D9669E" w:rsidRDefault="00E70204" w:rsidP="008F1DA2">
      <w:r>
        <w:br w:type="page"/>
      </w:r>
    </w:p>
    <w:p w14:paraId="49EAC3FA" w14:textId="3D4A0C4B" w:rsidR="002617EE" w:rsidRDefault="002617EE" w:rsidP="002617EE">
      <w:pPr>
        <w:pStyle w:val="Heading1"/>
        <w:jc w:val="center"/>
      </w:pPr>
      <w:bookmarkStart w:id="6" w:name="_Toc29298323"/>
      <w:r>
        <w:lastRenderedPageBreak/>
        <w:t>Task 3</w:t>
      </w:r>
      <w:bookmarkEnd w:id="6"/>
    </w:p>
    <w:p w14:paraId="5CC66C0A" w14:textId="262CBD66" w:rsidR="002617EE" w:rsidRDefault="002617EE" w:rsidP="002617EE"/>
    <w:p w14:paraId="1AEABD90" w14:textId="597D8C7D" w:rsidR="000C73D9" w:rsidRDefault="000C73D9" w:rsidP="000C73D9">
      <w:pPr>
        <w:pStyle w:val="Heading2"/>
      </w:pPr>
      <w:bookmarkStart w:id="7" w:name="_Toc29298324"/>
      <w:r>
        <w:t>Screening table</w:t>
      </w:r>
      <w:bookmarkEnd w:id="7"/>
    </w:p>
    <w:p w14:paraId="40837E10" w14:textId="238DA59B" w:rsidR="000C73D9" w:rsidRDefault="000C73D9" w:rsidP="000C73D9"/>
    <w:p w14:paraId="0C16E408" w14:textId="1F0A0AE4" w:rsidR="00FF2B47" w:rsidRPr="000C73D9" w:rsidRDefault="00FF2B47" w:rsidP="000C73D9">
      <w:r>
        <w:t>(I changed the order of the original sample tabl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62"/>
        <w:gridCol w:w="817"/>
        <w:gridCol w:w="1101"/>
        <w:gridCol w:w="1479"/>
        <w:gridCol w:w="2002"/>
        <w:gridCol w:w="2111"/>
      </w:tblGrid>
      <w:tr w:rsidR="00D3755D" w:rsidRPr="009B543A" w14:paraId="329D3C0D" w14:textId="77777777" w:rsidTr="005E1B09">
        <w:trPr>
          <w:trHeight w:val="537"/>
          <w:jc w:val="center"/>
        </w:trPr>
        <w:tc>
          <w:tcPr>
            <w:tcW w:w="1262" w:type="dxa"/>
          </w:tcPr>
          <w:p w14:paraId="13204ECE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 w:rsidRPr="009B543A">
              <w:rPr>
                <w:sz w:val="20"/>
                <w:szCs w:val="20"/>
              </w:rPr>
              <w:t>Screening_id</w:t>
            </w:r>
          </w:p>
        </w:tc>
        <w:tc>
          <w:tcPr>
            <w:tcW w:w="817" w:type="dxa"/>
          </w:tcPr>
          <w:p w14:paraId="597BF3C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 w:rsidRPr="009B543A">
              <w:rPr>
                <w:sz w:val="20"/>
                <w:szCs w:val="20"/>
              </w:rPr>
              <w:t>Plan_id</w:t>
            </w:r>
          </w:p>
        </w:tc>
        <w:tc>
          <w:tcPr>
            <w:tcW w:w="1101" w:type="dxa"/>
          </w:tcPr>
          <w:p w14:paraId="0343E2F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 w:rsidRPr="009B543A">
              <w:rPr>
                <w:sz w:val="20"/>
                <w:szCs w:val="20"/>
              </w:rPr>
              <w:t>Theatre_id</w:t>
            </w:r>
          </w:p>
        </w:tc>
        <w:tc>
          <w:tcPr>
            <w:tcW w:w="1479" w:type="dxa"/>
          </w:tcPr>
          <w:p w14:paraId="5E664CF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 w:rsidRPr="009B543A">
              <w:rPr>
                <w:sz w:val="20"/>
                <w:szCs w:val="20"/>
              </w:rPr>
              <w:t>Screening_date</w:t>
            </w:r>
          </w:p>
        </w:tc>
        <w:tc>
          <w:tcPr>
            <w:tcW w:w="2002" w:type="dxa"/>
          </w:tcPr>
          <w:p w14:paraId="15A3343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 w:rsidRPr="009B543A">
              <w:rPr>
                <w:sz w:val="20"/>
                <w:szCs w:val="20"/>
              </w:rPr>
              <w:t>Screening_start_hh24</w:t>
            </w:r>
          </w:p>
        </w:tc>
        <w:tc>
          <w:tcPr>
            <w:tcW w:w="2111" w:type="dxa"/>
          </w:tcPr>
          <w:p w14:paraId="3115F67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 w:rsidRPr="009B543A">
              <w:rPr>
                <w:sz w:val="20"/>
                <w:szCs w:val="20"/>
              </w:rPr>
              <w:t>Screening_start_mm60</w:t>
            </w:r>
          </w:p>
        </w:tc>
      </w:tr>
      <w:tr w:rsidR="00D3755D" w:rsidRPr="009B543A" w14:paraId="3A3F54AB" w14:textId="77777777" w:rsidTr="005E1B09">
        <w:trPr>
          <w:trHeight w:val="262"/>
          <w:jc w:val="center"/>
        </w:trPr>
        <w:tc>
          <w:tcPr>
            <w:tcW w:w="1262" w:type="dxa"/>
          </w:tcPr>
          <w:p w14:paraId="55158C1F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17" w:type="dxa"/>
          </w:tcPr>
          <w:p w14:paraId="36AD737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3732FC1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479" w:type="dxa"/>
          </w:tcPr>
          <w:p w14:paraId="39FDB4C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550C250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11" w:type="dxa"/>
          </w:tcPr>
          <w:p w14:paraId="4DF48FD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47C8F970" w14:textId="77777777" w:rsidTr="005E1B09">
        <w:trPr>
          <w:trHeight w:val="262"/>
          <w:jc w:val="center"/>
        </w:trPr>
        <w:tc>
          <w:tcPr>
            <w:tcW w:w="1262" w:type="dxa"/>
          </w:tcPr>
          <w:p w14:paraId="2A9FFFF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817" w:type="dxa"/>
          </w:tcPr>
          <w:p w14:paraId="572C348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55E8BC1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479" w:type="dxa"/>
          </w:tcPr>
          <w:p w14:paraId="5C83D6E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48D7557F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111" w:type="dxa"/>
          </w:tcPr>
          <w:p w14:paraId="07F7C83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3755D" w:rsidRPr="009B543A" w14:paraId="35B30972" w14:textId="77777777" w:rsidTr="005E1B09">
        <w:trPr>
          <w:trHeight w:val="262"/>
          <w:jc w:val="center"/>
        </w:trPr>
        <w:tc>
          <w:tcPr>
            <w:tcW w:w="1262" w:type="dxa"/>
          </w:tcPr>
          <w:p w14:paraId="04162983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817" w:type="dxa"/>
          </w:tcPr>
          <w:p w14:paraId="614348AD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6D47F6A0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479" w:type="dxa"/>
          </w:tcPr>
          <w:p w14:paraId="7CCD59E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6CFEBD78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111" w:type="dxa"/>
          </w:tcPr>
          <w:p w14:paraId="03B79A9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10372125" w14:textId="77777777" w:rsidTr="005E1B09">
        <w:trPr>
          <w:trHeight w:val="262"/>
          <w:jc w:val="center"/>
        </w:trPr>
        <w:tc>
          <w:tcPr>
            <w:tcW w:w="1262" w:type="dxa"/>
          </w:tcPr>
          <w:p w14:paraId="307E2BCA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817" w:type="dxa"/>
          </w:tcPr>
          <w:p w14:paraId="7362A1E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29E9D34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479" w:type="dxa"/>
          </w:tcPr>
          <w:p w14:paraId="0A5AA1F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52040E1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2111" w:type="dxa"/>
          </w:tcPr>
          <w:p w14:paraId="009C88C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3755D" w:rsidRPr="009B543A" w14:paraId="525AA5D7" w14:textId="77777777" w:rsidTr="005E1B09">
        <w:trPr>
          <w:trHeight w:val="274"/>
          <w:jc w:val="center"/>
        </w:trPr>
        <w:tc>
          <w:tcPr>
            <w:tcW w:w="1262" w:type="dxa"/>
          </w:tcPr>
          <w:p w14:paraId="2DFF316E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817" w:type="dxa"/>
          </w:tcPr>
          <w:p w14:paraId="321815A7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61036AD7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479" w:type="dxa"/>
          </w:tcPr>
          <w:p w14:paraId="5B26A10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73FC15FA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11" w:type="dxa"/>
          </w:tcPr>
          <w:p w14:paraId="28E41DDE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6BD778B8" w14:textId="77777777" w:rsidTr="005E1B09">
        <w:trPr>
          <w:trHeight w:val="262"/>
          <w:jc w:val="center"/>
        </w:trPr>
        <w:tc>
          <w:tcPr>
            <w:tcW w:w="1262" w:type="dxa"/>
          </w:tcPr>
          <w:p w14:paraId="7A98FAED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817" w:type="dxa"/>
          </w:tcPr>
          <w:p w14:paraId="59DF3D6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644444A7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479" w:type="dxa"/>
          </w:tcPr>
          <w:p w14:paraId="2A0AB48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77BB79A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111" w:type="dxa"/>
          </w:tcPr>
          <w:p w14:paraId="6E37C04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3755D" w:rsidRPr="009B543A" w14:paraId="674212D7" w14:textId="77777777" w:rsidTr="005E1B09">
        <w:trPr>
          <w:trHeight w:val="262"/>
          <w:jc w:val="center"/>
        </w:trPr>
        <w:tc>
          <w:tcPr>
            <w:tcW w:w="1262" w:type="dxa"/>
          </w:tcPr>
          <w:p w14:paraId="443F1577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817" w:type="dxa"/>
          </w:tcPr>
          <w:p w14:paraId="4327625A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58F4F4A7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479" w:type="dxa"/>
          </w:tcPr>
          <w:p w14:paraId="485AA25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58124D6D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111" w:type="dxa"/>
          </w:tcPr>
          <w:p w14:paraId="5131316D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05E17AA0" w14:textId="77777777" w:rsidTr="005E1B09">
        <w:trPr>
          <w:trHeight w:val="262"/>
          <w:jc w:val="center"/>
        </w:trPr>
        <w:tc>
          <w:tcPr>
            <w:tcW w:w="1262" w:type="dxa"/>
          </w:tcPr>
          <w:p w14:paraId="6CD99FB0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817" w:type="dxa"/>
          </w:tcPr>
          <w:p w14:paraId="73D01E1E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1220566B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479" w:type="dxa"/>
          </w:tcPr>
          <w:p w14:paraId="7DA0018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7E67ED9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2111" w:type="dxa"/>
          </w:tcPr>
          <w:p w14:paraId="74128767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3755D" w:rsidRPr="009B543A" w14:paraId="6A4C0A09" w14:textId="77777777" w:rsidTr="005E1B09">
        <w:trPr>
          <w:trHeight w:val="262"/>
          <w:jc w:val="center"/>
        </w:trPr>
        <w:tc>
          <w:tcPr>
            <w:tcW w:w="1262" w:type="dxa"/>
          </w:tcPr>
          <w:p w14:paraId="3629F78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817" w:type="dxa"/>
          </w:tcPr>
          <w:p w14:paraId="03091697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0EB4429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479" w:type="dxa"/>
          </w:tcPr>
          <w:p w14:paraId="346BB3B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22DA2C9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2111" w:type="dxa"/>
          </w:tcPr>
          <w:p w14:paraId="26ECECFA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20F4E836" w14:textId="77777777" w:rsidTr="005E1B09">
        <w:trPr>
          <w:trHeight w:val="262"/>
          <w:jc w:val="center"/>
        </w:trPr>
        <w:tc>
          <w:tcPr>
            <w:tcW w:w="1262" w:type="dxa"/>
          </w:tcPr>
          <w:p w14:paraId="0229E59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817" w:type="dxa"/>
          </w:tcPr>
          <w:p w14:paraId="1C59C86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3B698BCF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479" w:type="dxa"/>
          </w:tcPr>
          <w:p w14:paraId="5B2548C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40651C0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2111" w:type="dxa"/>
          </w:tcPr>
          <w:p w14:paraId="01F14BC8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0F7990B7" w14:textId="77777777" w:rsidTr="005E1B09">
        <w:trPr>
          <w:trHeight w:val="262"/>
          <w:jc w:val="center"/>
        </w:trPr>
        <w:tc>
          <w:tcPr>
            <w:tcW w:w="1262" w:type="dxa"/>
          </w:tcPr>
          <w:p w14:paraId="6E7D2E1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817" w:type="dxa"/>
          </w:tcPr>
          <w:p w14:paraId="535D39D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01" w:type="dxa"/>
          </w:tcPr>
          <w:p w14:paraId="3A80A3BB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79" w:type="dxa"/>
          </w:tcPr>
          <w:p w14:paraId="7416005E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0B19024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11" w:type="dxa"/>
          </w:tcPr>
          <w:p w14:paraId="5978EF1A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50448502" w14:textId="77777777" w:rsidTr="005E1B09">
        <w:trPr>
          <w:trHeight w:val="262"/>
          <w:jc w:val="center"/>
        </w:trPr>
        <w:tc>
          <w:tcPr>
            <w:tcW w:w="1262" w:type="dxa"/>
          </w:tcPr>
          <w:p w14:paraId="45B16EE8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817" w:type="dxa"/>
          </w:tcPr>
          <w:p w14:paraId="42F89D7D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01" w:type="dxa"/>
          </w:tcPr>
          <w:p w14:paraId="56BE8AC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79" w:type="dxa"/>
          </w:tcPr>
          <w:p w14:paraId="66DE708B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7E90818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111" w:type="dxa"/>
          </w:tcPr>
          <w:p w14:paraId="08C6DE2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3755D" w:rsidRPr="009B543A" w14:paraId="02FBB3A2" w14:textId="77777777" w:rsidTr="005E1B09">
        <w:trPr>
          <w:trHeight w:val="262"/>
          <w:jc w:val="center"/>
        </w:trPr>
        <w:tc>
          <w:tcPr>
            <w:tcW w:w="1262" w:type="dxa"/>
          </w:tcPr>
          <w:p w14:paraId="6FAF829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817" w:type="dxa"/>
          </w:tcPr>
          <w:p w14:paraId="3B31545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01" w:type="dxa"/>
          </w:tcPr>
          <w:p w14:paraId="6E7D48B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79" w:type="dxa"/>
          </w:tcPr>
          <w:p w14:paraId="575BC71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76F2583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111" w:type="dxa"/>
          </w:tcPr>
          <w:p w14:paraId="4A2EDDB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3DF4A4ED" w14:textId="77777777" w:rsidTr="005E1B09">
        <w:trPr>
          <w:trHeight w:val="262"/>
          <w:jc w:val="center"/>
        </w:trPr>
        <w:tc>
          <w:tcPr>
            <w:tcW w:w="1262" w:type="dxa"/>
          </w:tcPr>
          <w:p w14:paraId="0D2709A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817" w:type="dxa"/>
          </w:tcPr>
          <w:p w14:paraId="2DA9D6D6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01" w:type="dxa"/>
          </w:tcPr>
          <w:p w14:paraId="67A39CAF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79" w:type="dxa"/>
          </w:tcPr>
          <w:p w14:paraId="0ABEC513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539B1D7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2111" w:type="dxa"/>
          </w:tcPr>
          <w:p w14:paraId="00C5C3C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3755D" w:rsidRPr="009B543A" w14:paraId="6ED2E5B7" w14:textId="77777777" w:rsidTr="005E1B09">
        <w:trPr>
          <w:trHeight w:val="262"/>
          <w:jc w:val="center"/>
        </w:trPr>
        <w:tc>
          <w:tcPr>
            <w:tcW w:w="1262" w:type="dxa"/>
          </w:tcPr>
          <w:p w14:paraId="6D67E6B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817" w:type="dxa"/>
          </w:tcPr>
          <w:p w14:paraId="460A34B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01" w:type="dxa"/>
          </w:tcPr>
          <w:p w14:paraId="1095730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479" w:type="dxa"/>
          </w:tcPr>
          <w:p w14:paraId="5069A004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7F2C8B3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2111" w:type="dxa"/>
          </w:tcPr>
          <w:p w14:paraId="6AE503E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76AFE1DB" w14:textId="77777777" w:rsidTr="005E1B09">
        <w:trPr>
          <w:trHeight w:val="262"/>
          <w:jc w:val="center"/>
        </w:trPr>
        <w:tc>
          <w:tcPr>
            <w:tcW w:w="1262" w:type="dxa"/>
          </w:tcPr>
          <w:p w14:paraId="2BC39DF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817" w:type="dxa"/>
          </w:tcPr>
          <w:p w14:paraId="0A9093CF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</w:tcPr>
          <w:p w14:paraId="678315B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479" w:type="dxa"/>
          </w:tcPr>
          <w:p w14:paraId="2AE4B2B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22A92140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11" w:type="dxa"/>
          </w:tcPr>
          <w:p w14:paraId="4D6D5703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7C613210" w14:textId="77777777" w:rsidTr="005E1B09">
        <w:trPr>
          <w:trHeight w:val="262"/>
          <w:jc w:val="center"/>
        </w:trPr>
        <w:tc>
          <w:tcPr>
            <w:tcW w:w="1262" w:type="dxa"/>
          </w:tcPr>
          <w:p w14:paraId="5478919B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817" w:type="dxa"/>
          </w:tcPr>
          <w:p w14:paraId="3076DBAC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</w:tcPr>
          <w:p w14:paraId="5AD632B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479" w:type="dxa"/>
          </w:tcPr>
          <w:p w14:paraId="6663AF0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193D9920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111" w:type="dxa"/>
          </w:tcPr>
          <w:p w14:paraId="6B281958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  <w:tr w:rsidR="00D3755D" w:rsidRPr="009B543A" w14:paraId="3EAAD1AD" w14:textId="77777777" w:rsidTr="005E1B09">
        <w:trPr>
          <w:trHeight w:val="262"/>
          <w:jc w:val="center"/>
        </w:trPr>
        <w:tc>
          <w:tcPr>
            <w:tcW w:w="1262" w:type="dxa"/>
          </w:tcPr>
          <w:p w14:paraId="37CA7BA3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817" w:type="dxa"/>
          </w:tcPr>
          <w:p w14:paraId="6DF5DE60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</w:tcPr>
          <w:p w14:paraId="0C60F1A1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479" w:type="dxa"/>
          </w:tcPr>
          <w:p w14:paraId="7E225E90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0792B98B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111" w:type="dxa"/>
          </w:tcPr>
          <w:p w14:paraId="22E4CD7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</w:tr>
      <w:tr w:rsidR="00D3755D" w:rsidRPr="009B543A" w14:paraId="2C0A80C0" w14:textId="77777777" w:rsidTr="005E1B09">
        <w:trPr>
          <w:trHeight w:val="262"/>
          <w:jc w:val="center"/>
        </w:trPr>
        <w:tc>
          <w:tcPr>
            <w:tcW w:w="1262" w:type="dxa"/>
          </w:tcPr>
          <w:p w14:paraId="3A3AC153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817" w:type="dxa"/>
          </w:tcPr>
          <w:p w14:paraId="7B176112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</w:tcPr>
          <w:p w14:paraId="4AF3DA29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479" w:type="dxa"/>
          </w:tcPr>
          <w:p w14:paraId="08054305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/02/2016</w:t>
            </w:r>
          </w:p>
        </w:tc>
        <w:tc>
          <w:tcPr>
            <w:tcW w:w="2002" w:type="dxa"/>
          </w:tcPr>
          <w:p w14:paraId="4CE8CE6A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2111" w:type="dxa"/>
          </w:tcPr>
          <w:p w14:paraId="1A4389CF" w14:textId="77777777" w:rsidR="00D3755D" w:rsidRPr="009B543A" w:rsidRDefault="00D3755D" w:rsidP="00651D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</w:tbl>
    <w:p w14:paraId="19402E4E" w14:textId="5C6C8301" w:rsidR="000C73D9" w:rsidRDefault="000C73D9" w:rsidP="009B543A">
      <w:pPr>
        <w:rPr>
          <w:sz w:val="20"/>
          <w:szCs w:val="20"/>
        </w:rPr>
      </w:pPr>
    </w:p>
    <w:p w14:paraId="03D530E6" w14:textId="77777777" w:rsidR="0051360B" w:rsidRDefault="0051360B" w:rsidP="0051360B">
      <w:pPr>
        <w:pStyle w:val="Heading2"/>
      </w:pPr>
      <w:bookmarkStart w:id="8" w:name="_Toc29298325"/>
      <w:r>
        <w:t>Sql script</w:t>
      </w:r>
      <w:bookmarkEnd w:id="8"/>
    </w:p>
    <w:p w14:paraId="6F6D736D" w14:textId="77777777" w:rsidR="000C73D9" w:rsidRPr="000C73D9" w:rsidRDefault="000C73D9" w:rsidP="000C73D9"/>
    <w:p w14:paraId="38A06828" w14:textId="7CC8A1DE" w:rsidR="000C73D9" w:rsidRDefault="000C73D9" w:rsidP="000C73D9">
      <w:r>
        <w:t>(In the code, I added a sequence for the screening id and for the screening plan)</w:t>
      </w:r>
    </w:p>
    <w:p w14:paraId="49EAB207" w14:textId="34167CDE" w:rsidR="000C73D9" w:rsidRDefault="00BD3F1E" w:rsidP="005E1B09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6E23A109" wp14:editId="030A256B">
            <wp:extent cx="3835400" cy="822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13041" w14:textId="495022B1" w:rsidR="00BD3F1E" w:rsidRDefault="00BD3F1E" w:rsidP="005E1B09">
      <w:pPr>
        <w:pStyle w:val="Heading1"/>
        <w:jc w:val="center"/>
      </w:pPr>
      <w:bookmarkStart w:id="9" w:name="_Toc29298326"/>
      <w:r>
        <w:lastRenderedPageBreak/>
        <w:t>Task 4</w:t>
      </w:r>
      <w:bookmarkEnd w:id="9"/>
    </w:p>
    <w:p w14:paraId="224FC0E3" w14:textId="68A77D1C" w:rsidR="00BD3F1E" w:rsidRDefault="00BD3F1E" w:rsidP="00BD3F1E"/>
    <w:p w14:paraId="7C77814C" w14:textId="4F53964B" w:rsidR="00BD3F1E" w:rsidRDefault="0051360B" w:rsidP="0051360B">
      <w:pPr>
        <w:pStyle w:val="Heading2"/>
      </w:pPr>
      <w:bookmarkStart w:id="10" w:name="_Toc29298327"/>
      <w:r>
        <w:t>Solution</w:t>
      </w:r>
      <w:bookmarkEnd w:id="10"/>
    </w:p>
    <w:p w14:paraId="54B99FE0" w14:textId="77777777" w:rsidR="003D7C7B" w:rsidRPr="003D7C7B" w:rsidRDefault="003D7C7B" w:rsidP="003D7C7B"/>
    <w:p w14:paraId="4F86CBF3" w14:textId="74FBA3C5" w:rsidR="008B45BC" w:rsidRDefault="008B45BC" w:rsidP="00BD3F1E">
      <w:r>
        <w:t>My solution is to create a loop in a loop</w:t>
      </w:r>
      <w:r w:rsidR="004E612D">
        <w:t xml:space="preserve">. </w:t>
      </w:r>
      <w:r w:rsidR="00C37EA9">
        <w:t>The first loop is in charge of modifying the day modifi</w:t>
      </w:r>
      <w:r w:rsidR="00214337">
        <w:t xml:space="preserve">er </w:t>
      </w:r>
      <w:r w:rsidR="00C37EA9">
        <w:t>variable</w:t>
      </w:r>
      <w:r w:rsidR="00F04F47">
        <w:t>. The second loop that is inside the first one, is in charge of c</w:t>
      </w:r>
      <w:r w:rsidR="004E1D3C">
        <w:t xml:space="preserve">reating new rows </w:t>
      </w:r>
      <w:r w:rsidR="00504125">
        <w:t>by copying the date from the 19 original rows from day 1, and by adding the day modi</w:t>
      </w:r>
      <w:r w:rsidR="00214337">
        <w:t>fier variable</w:t>
      </w:r>
      <w:r w:rsidR="003426B2">
        <w:t xml:space="preserve"> to the date column.</w:t>
      </w:r>
    </w:p>
    <w:p w14:paraId="74C6C3E2" w14:textId="77777777" w:rsidR="003D7C7B" w:rsidRDefault="003D7C7B" w:rsidP="00BD3F1E"/>
    <w:p w14:paraId="2FDFA4A1" w14:textId="70372C0A" w:rsidR="0051360B" w:rsidRDefault="0051360B" w:rsidP="0051360B">
      <w:pPr>
        <w:pStyle w:val="Heading2"/>
      </w:pPr>
      <w:bookmarkStart w:id="11" w:name="_Toc29298328"/>
      <w:r>
        <w:t>Sql script</w:t>
      </w:r>
      <w:bookmarkEnd w:id="11"/>
    </w:p>
    <w:p w14:paraId="744BEDC0" w14:textId="09ABEC35" w:rsidR="0051360B" w:rsidRDefault="0051360B" w:rsidP="0051360B"/>
    <w:p w14:paraId="23917095" w14:textId="6DC05228" w:rsidR="0051360B" w:rsidRDefault="008B45BC" w:rsidP="005E1B09">
      <w:pPr>
        <w:jc w:val="center"/>
      </w:pPr>
      <w:r>
        <w:rPr>
          <w:noProof/>
        </w:rPr>
        <w:drawing>
          <wp:inline distT="0" distB="0" distL="0" distR="0" wp14:anchorId="7892F713" wp14:editId="39DDA3D8">
            <wp:extent cx="4335092" cy="568147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939" cy="5702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CC777" w14:textId="1232B6D6" w:rsidR="005E1B09" w:rsidRDefault="005E1B09" w:rsidP="005E1B09">
      <w:pPr>
        <w:pStyle w:val="Heading1"/>
        <w:jc w:val="center"/>
      </w:pPr>
      <w:bookmarkStart w:id="12" w:name="_Toc29298329"/>
      <w:r>
        <w:lastRenderedPageBreak/>
        <w:t>Task 5</w:t>
      </w:r>
      <w:bookmarkEnd w:id="12"/>
    </w:p>
    <w:p w14:paraId="3E9CF1D4" w14:textId="25F633CD" w:rsidR="005E1B09" w:rsidRDefault="005E1B09" w:rsidP="005E1B09"/>
    <w:p w14:paraId="4D60EC3C" w14:textId="07343484" w:rsidR="003D7C7B" w:rsidRDefault="003D7C7B" w:rsidP="003D7C7B">
      <w:pPr>
        <w:pStyle w:val="Heading2"/>
      </w:pPr>
      <w:bookmarkStart w:id="13" w:name="_Toc29298330"/>
      <w:r>
        <w:t>Sql script</w:t>
      </w:r>
      <w:bookmarkEnd w:id="13"/>
    </w:p>
    <w:p w14:paraId="78CF4D5E" w14:textId="43D80FCD" w:rsidR="00B24E7B" w:rsidRDefault="00B24E7B" w:rsidP="00B24E7B"/>
    <w:p w14:paraId="52E300AA" w14:textId="4D152621" w:rsidR="00B24E7B" w:rsidRDefault="007D418A" w:rsidP="00B24E7B">
      <w:pPr>
        <w:jc w:val="center"/>
      </w:pPr>
      <w:r>
        <w:rPr>
          <w:noProof/>
        </w:rPr>
        <w:drawing>
          <wp:inline distT="0" distB="0" distL="0" distR="0" wp14:anchorId="024D4BFC" wp14:editId="09D1B4E3">
            <wp:extent cx="5932805" cy="61937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619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2CC3B" w14:textId="77777777" w:rsidR="00B24E7B" w:rsidRDefault="00B24E7B" w:rsidP="00B24E7B"/>
    <w:p w14:paraId="4FD8D484" w14:textId="77777777" w:rsidR="00B24E7B" w:rsidRDefault="00B24E7B" w:rsidP="00B24E7B"/>
    <w:p w14:paraId="6D99FF79" w14:textId="27C1C615" w:rsidR="00B24E7B" w:rsidRDefault="00B24E7B" w:rsidP="00B24E7B">
      <w:pPr>
        <w:pStyle w:val="Heading2"/>
      </w:pPr>
      <w:bookmarkStart w:id="14" w:name="_Toc29298331"/>
      <w:r>
        <w:lastRenderedPageBreak/>
        <w:t>Test result</w:t>
      </w:r>
      <w:bookmarkEnd w:id="14"/>
    </w:p>
    <w:p w14:paraId="2B8747BA" w14:textId="380CC4A1" w:rsidR="00B24E7B" w:rsidRDefault="00B24E7B" w:rsidP="00B24E7B"/>
    <w:p w14:paraId="5CE030B9" w14:textId="4E98D915" w:rsidR="0065247A" w:rsidRDefault="0065247A" w:rsidP="00B24E7B">
      <w:pPr>
        <w:rPr>
          <w:noProof/>
        </w:rPr>
      </w:pPr>
      <w:r>
        <w:rPr>
          <w:noProof/>
        </w:rPr>
        <w:t>First INSERT statement</w:t>
      </w:r>
    </w:p>
    <w:p w14:paraId="40F8F44D" w14:textId="77777777" w:rsidR="0065247A" w:rsidRDefault="0065247A" w:rsidP="00270790">
      <w:pPr>
        <w:jc w:val="center"/>
      </w:pPr>
      <w:r>
        <w:rPr>
          <w:noProof/>
        </w:rPr>
        <w:drawing>
          <wp:inline distT="0" distB="0" distL="0" distR="0" wp14:anchorId="7B933D51" wp14:editId="62EF9F0A">
            <wp:extent cx="5268595" cy="1099185"/>
            <wp:effectExtent l="0" t="0" r="825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109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6D517" w14:textId="77777777" w:rsidR="0065247A" w:rsidRDefault="0065247A" w:rsidP="00B24E7B"/>
    <w:p w14:paraId="211B5B4F" w14:textId="7BACFF30" w:rsidR="0065247A" w:rsidRDefault="0065247A" w:rsidP="00B24E7B">
      <w:r>
        <w:t>Second INSERT statement</w:t>
      </w:r>
    </w:p>
    <w:p w14:paraId="4168DA81" w14:textId="6C415308" w:rsidR="00B24E7B" w:rsidRDefault="0065247A" w:rsidP="00270790">
      <w:pPr>
        <w:jc w:val="center"/>
      </w:pPr>
      <w:r>
        <w:rPr>
          <w:noProof/>
        </w:rPr>
        <w:drawing>
          <wp:inline distT="0" distB="0" distL="0" distR="0" wp14:anchorId="6E76E73B" wp14:editId="67EE082A">
            <wp:extent cx="3472815" cy="3371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815" cy="33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502A8" w14:textId="6F769F12" w:rsidR="00CD7E08" w:rsidRDefault="00270790" w:rsidP="00B24E7B">
      <w:r>
        <w:br w:type="page"/>
      </w:r>
    </w:p>
    <w:p w14:paraId="47D4E2AA" w14:textId="08F8B304" w:rsidR="00CD7E08" w:rsidRDefault="00CD7E08" w:rsidP="00CD7E08">
      <w:pPr>
        <w:pStyle w:val="Heading1"/>
      </w:pPr>
      <w:bookmarkStart w:id="15" w:name="_Toc29298332"/>
      <w:r>
        <w:lastRenderedPageBreak/>
        <w:t>Task 6</w:t>
      </w:r>
      <w:bookmarkEnd w:id="15"/>
    </w:p>
    <w:p w14:paraId="47F8477E" w14:textId="1ADB789A" w:rsidR="00CD7E08" w:rsidRDefault="00CD7E08" w:rsidP="00CD7E08"/>
    <w:p w14:paraId="70AE7EE3" w14:textId="7E022438" w:rsidR="00CD7E08" w:rsidRDefault="00CD7E08" w:rsidP="00CD7E08">
      <w:pPr>
        <w:pStyle w:val="Heading2"/>
      </w:pPr>
      <w:bookmarkStart w:id="16" w:name="_Toc29298333"/>
      <w:r>
        <w:t>Sql script</w:t>
      </w:r>
      <w:bookmarkEnd w:id="16"/>
    </w:p>
    <w:p w14:paraId="33347F37" w14:textId="6A633893" w:rsidR="00CD7E08" w:rsidRDefault="00CD7E08" w:rsidP="00CD7E08"/>
    <w:p w14:paraId="7B7E5F6A" w14:textId="4B2DE551" w:rsidR="00CD7E08" w:rsidRDefault="00D60734" w:rsidP="00270790">
      <w:pPr>
        <w:jc w:val="center"/>
      </w:pPr>
      <w:r>
        <w:rPr>
          <w:noProof/>
        </w:rPr>
        <w:drawing>
          <wp:inline distT="0" distB="0" distL="0" distR="0" wp14:anchorId="0CC18D4D" wp14:editId="54E7DA43">
            <wp:extent cx="4918257" cy="6792029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646" cy="6796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C5365" w14:textId="77777777" w:rsidR="00270790" w:rsidRDefault="00270790" w:rsidP="00CD7E08"/>
    <w:p w14:paraId="49F55F10" w14:textId="66232FD9" w:rsidR="00CD7E08" w:rsidRDefault="00CD7E08" w:rsidP="00CD7E08">
      <w:pPr>
        <w:pStyle w:val="Heading2"/>
      </w:pPr>
      <w:bookmarkStart w:id="17" w:name="_Toc29298334"/>
      <w:r>
        <w:lastRenderedPageBreak/>
        <w:t>Test result</w:t>
      </w:r>
      <w:bookmarkEnd w:id="17"/>
    </w:p>
    <w:p w14:paraId="7D0B4374" w14:textId="3631F841" w:rsidR="005E0F5A" w:rsidRDefault="005E0F5A" w:rsidP="00270790"/>
    <w:p w14:paraId="360D9BD2" w14:textId="63E9C7D1" w:rsidR="00B4015F" w:rsidRDefault="00B4015F" w:rsidP="00270790">
      <w:r>
        <w:t>Anonymous block result:</w:t>
      </w:r>
    </w:p>
    <w:p w14:paraId="4BC34321" w14:textId="1AA391BE" w:rsidR="005A5BD1" w:rsidRDefault="00B4015F" w:rsidP="00270790">
      <w:r>
        <w:rPr>
          <w:noProof/>
        </w:rPr>
        <w:drawing>
          <wp:inline distT="0" distB="0" distL="0" distR="0" wp14:anchorId="7C4DE2D3" wp14:editId="2FFF7EF8">
            <wp:extent cx="1284605" cy="32639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605" cy="32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EEEC6" w14:textId="024F730C" w:rsidR="00B4015F" w:rsidRDefault="00B4015F" w:rsidP="00B4015F"/>
    <w:p w14:paraId="287D0D5D" w14:textId="77777777" w:rsidR="00F84112" w:rsidRDefault="00F84112" w:rsidP="00B4015F">
      <w:r>
        <w:t>Direct call to the function with the first parameters (1,15)</w:t>
      </w:r>
    </w:p>
    <w:p w14:paraId="3CFD57FF" w14:textId="50C774E6" w:rsidR="00F84112" w:rsidRDefault="00F84112" w:rsidP="00B4015F">
      <w:pPr>
        <w:rPr>
          <w:noProof/>
        </w:rPr>
      </w:pPr>
      <w:r w:rsidRPr="00F84112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06D8A0" wp14:editId="41B13F60">
            <wp:extent cx="1741805" cy="304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0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C86B5" w14:textId="77777777" w:rsidR="00F84112" w:rsidRDefault="00F84112" w:rsidP="00B4015F"/>
    <w:p w14:paraId="380EC464" w14:textId="0ACCF9BA" w:rsidR="00F84112" w:rsidRDefault="00F84112" w:rsidP="00B4015F">
      <w:r>
        <w:t xml:space="preserve">Direct call to the function with the </w:t>
      </w:r>
      <w:r>
        <w:t>seconds</w:t>
      </w:r>
      <w:r>
        <w:t xml:space="preserve"> parameters (</w:t>
      </w:r>
      <w:r>
        <w:t>666</w:t>
      </w:r>
      <w:r>
        <w:t>,</w:t>
      </w:r>
      <w:r>
        <w:t>666</w:t>
      </w:r>
      <w:bookmarkStart w:id="18" w:name="_GoBack"/>
      <w:bookmarkEnd w:id="18"/>
      <w:r>
        <w:t>)</w:t>
      </w:r>
    </w:p>
    <w:p w14:paraId="5D4E1816" w14:textId="60765E5B" w:rsidR="00270790" w:rsidRDefault="005E0F5A" w:rsidP="00B4015F">
      <w:r>
        <w:rPr>
          <w:noProof/>
        </w:rPr>
        <w:drawing>
          <wp:inline distT="0" distB="0" distL="0" distR="0" wp14:anchorId="172DA78D" wp14:editId="04233EBA">
            <wp:extent cx="1905000" cy="2940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9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03493" w14:textId="4630FD38" w:rsidR="005E0F5A" w:rsidRDefault="005E0F5A" w:rsidP="00270790"/>
    <w:p w14:paraId="2F58035F" w14:textId="0752FCE4" w:rsidR="005E0F5A" w:rsidRPr="00270790" w:rsidRDefault="005E0F5A" w:rsidP="00B4015F"/>
    <w:sectPr w:rsidR="005E0F5A" w:rsidRPr="00270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33ECBE" w14:textId="77777777" w:rsidR="00D3755D" w:rsidRDefault="00D3755D" w:rsidP="00D3755D">
      <w:pPr>
        <w:spacing w:after="0" w:line="240" w:lineRule="auto"/>
      </w:pPr>
      <w:r>
        <w:separator/>
      </w:r>
    </w:p>
  </w:endnote>
  <w:endnote w:type="continuationSeparator" w:id="0">
    <w:p w14:paraId="3458FC61" w14:textId="77777777" w:rsidR="00D3755D" w:rsidRDefault="00D3755D" w:rsidP="00D37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A8291" w14:textId="77777777" w:rsidR="00D3755D" w:rsidRDefault="00D3755D" w:rsidP="00D3755D">
      <w:pPr>
        <w:spacing w:after="0" w:line="240" w:lineRule="auto"/>
      </w:pPr>
      <w:r>
        <w:separator/>
      </w:r>
    </w:p>
  </w:footnote>
  <w:footnote w:type="continuationSeparator" w:id="0">
    <w:p w14:paraId="771E3200" w14:textId="77777777" w:rsidR="00D3755D" w:rsidRDefault="00D3755D" w:rsidP="00D375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MzY3tbA0NjAzMjFS0lEKTi0uzszPAykwrAUAxkFKMywAAAA="/>
  </w:docVars>
  <w:rsids>
    <w:rsidRoot w:val="009B543A"/>
    <w:rsid w:val="0004644C"/>
    <w:rsid w:val="00056B4B"/>
    <w:rsid w:val="00082B08"/>
    <w:rsid w:val="000B09B2"/>
    <w:rsid w:val="000C73D9"/>
    <w:rsid w:val="00167D69"/>
    <w:rsid w:val="00214337"/>
    <w:rsid w:val="002617EE"/>
    <w:rsid w:val="00270790"/>
    <w:rsid w:val="002A4BEE"/>
    <w:rsid w:val="003426B2"/>
    <w:rsid w:val="003D7C7B"/>
    <w:rsid w:val="003F043E"/>
    <w:rsid w:val="00422EBB"/>
    <w:rsid w:val="0046609E"/>
    <w:rsid w:val="004E1D3C"/>
    <w:rsid w:val="004E612D"/>
    <w:rsid w:val="00504125"/>
    <w:rsid w:val="0051360B"/>
    <w:rsid w:val="00513B2E"/>
    <w:rsid w:val="005A5BD1"/>
    <w:rsid w:val="005E0F5A"/>
    <w:rsid w:val="005E1B09"/>
    <w:rsid w:val="005F322D"/>
    <w:rsid w:val="0062193F"/>
    <w:rsid w:val="0065247A"/>
    <w:rsid w:val="006F28BA"/>
    <w:rsid w:val="007C2FE3"/>
    <w:rsid w:val="007D418A"/>
    <w:rsid w:val="008B45BC"/>
    <w:rsid w:val="008F1DA2"/>
    <w:rsid w:val="009A2B13"/>
    <w:rsid w:val="009B543A"/>
    <w:rsid w:val="00B24E7B"/>
    <w:rsid w:val="00B4015F"/>
    <w:rsid w:val="00BD3F1E"/>
    <w:rsid w:val="00BE6E71"/>
    <w:rsid w:val="00C37EA9"/>
    <w:rsid w:val="00CB42B2"/>
    <w:rsid w:val="00CD7E08"/>
    <w:rsid w:val="00CF03E0"/>
    <w:rsid w:val="00D3755D"/>
    <w:rsid w:val="00D60734"/>
    <w:rsid w:val="00D9669E"/>
    <w:rsid w:val="00DC6FED"/>
    <w:rsid w:val="00E70204"/>
    <w:rsid w:val="00F04F47"/>
    <w:rsid w:val="00F1431B"/>
    <w:rsid w:val="00F46FDC"/>
    <w:rsid w:val="00F84112"/>
    <w:rsid w:val="00FF2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71CAC"/>
  <w15:chartTrackingRefBased/>
  <w15:docId w15:val="{59C77BB4-A1FE-44ED-9876-03A95AA79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03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73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5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7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55D"/>
  </w:style>
  <w:style w:type="paragraph" w:styleId="Footer">
    <w:name w:val="footer"/>
    <w:basedOn w:val="Normal"/>
    <w:link w:val="FooterChar"/>
    <w:uiPriority w:val="99"/>
    <w:unhideWhenUsed/>
    <w:rsid w:val="00D37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55D"/>
  </w:style>
  <w:style w:type="paragraph" w:styleId="Title">
    <w:name w:val="Title"/>
    <w:basedOn w:val="Normal"/>
    <w:next w:val="Normal"/>
    <w:link w:val="TitleChar"/>
    <w:uiPriority w:val="10"/>
    <w:qFormat/>
    <w:rsid w:val="00D37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75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F03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03E0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5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73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67D6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7D6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67D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EA57D-4CAD-4F9B-94DD-B7DD628C3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12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 death</dc:creator>
  <cp:keywords/>
  <dc:description/>
  <cp:lastModifiedBy>kira death</cp:lastModifiedBy>
  <cp:revision>44</cp:revision>
  <dcterms:created xsi:type="dcterms:W3CDTF">2020-01-06T05:55:00Z</dcterms:created>
  <dcterms:modified xsi:type="dcterms:W3CDTF">2020-01-07T06:44:00Z</dcterms:modified>
</cp:coreProperties>
</file>